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B01D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B01D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B01D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B01D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B01D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1CCA091" w:rsidR="0000007A" w:rsidRPr="004B01D8" w:rsidRDefault="00355EE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ustainable Water Resource Management: Issues, Challenges &amp; Solutions</w:t>
            </w:r>
          </w:p>
        </w:tc>
      </w:tr>
      <w:tr w:rsidR="0000007A" w:rsidRPr="004B01D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B01D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7E76BA" w:rsidR="0000007A" w:rsidRPr="004B01D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0126F"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912.11</w:t>
            </w:r>
          </w:p>
        </w:tc>
      </w:tr>
      <w:tr w:rsidR="0000007A" w:rsidRPr="004B01D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B01D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FC31B6C" w:rsidR="0000007A" w:rsidRPr="004B01D8" w:rsidRDefault="001170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B01D8">
              <w:rPr>
                <w:rFonts w:ascii="Arial" w:hAnsi="Arial" w:cs="Arial"/>
                <w:b/>
                <w:sz w:val="20"/>
                <w:szCs w:val="20"/>
                <w:lang w:val="en-GB"/>
              </w:rPr>
              <w:t>STUDIES ON PHYSICO-CHEMICAL CHARACTERISTICS AND DIVERSITY OF AQUATIC MACROPHYTES OF NINGTHOUKHONG RIVER IN MANIPUR</w:t>
            </w:r>
          </w:p>
        </w:tc>
      </w:tr>
      <w:tr w:rsidR="00CF0BBB" w:rsidRPr="004B01D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B01D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15E3C69" w:rsidR="00CF0BBB" w:rsidRPr="004B01D8" w:rsidRDefault="0080126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B01D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B01D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B01D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B01D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01D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B01D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01D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B01D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B01D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B01D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B01D8">
              <w:rPr>
                <w:rFonts w:ascii="Arial" w:hAnsi="Arial" w:cs="Arial"/>
                <w:lang w:val="en-GB"/>
              </w:rPr>
              <w:t>Author’s Feedback</w:t>
            </w:r>
            <w:r w:rsidRPr="004B01D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B01D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B01D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B01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B01D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0F3BB0A" w:rsidR="00F1171E" w:rsidRPr="004B01D8" w:rsidRDefault="003B7B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work </w:t>
            </w:r>
            <w:proofErr w:type="spell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scores</w:t>
            </w:r>
            <w:proofErr w:type="spell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importance of water quality parameters in the river. Also, the investigation over a period of one year can help government and regulatory bodies to plan for water utilities that depend on surface water. An investigation into the aquatic </w:t>
            </w:r>
            <w:proofErr w:type="spell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gansism</w:t>
            </w:r>
            <w:proofErr w:type="spell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esent in the river is a good approach.</w:t>
            </w:r>
          </w:p>
        </w:tc>
        <w:tc>
          <w:tcPr>
            <w:tcW w:w="1523" w:type="pct"/>
          </w:tcPr>
          <w:p w14:paraId="462A339C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D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B01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B01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D291C8F" w:rsidR="00F1171E" w:rsidRPr="004B01D8" w:rsidRDefault="003B7BC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appropriate</w:t>
            </w:r>
          </w:p>
        </w:tc>
        <w:tc>
          <w:tcPr>
            <w:tcW w:w="1523" w:type="pct"/>
          </w:tcPr>
          <w:p w14:paraId="405B6701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D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B01D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B01D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C1A8C95" w14:textId="77777777" w:rsidR="00F1171E" w:rsidRPr="004B01D8" w:rsidRDefault="003B7BC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should include mean ± standard deviation of the measured water quality parameters.</w:t>
            </w:r>
          </w:p>
          <w:p w14:paraId="0FB7E83A" w14:textId="4DE23089" w:rsidR="003B7BC2" w:rsidRPr="004B01D8" w:rsidRDefault="003B7BC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mentioned ‘upstream and downstream</w:t>
            </w:r>
            <w:proofErr w:type="gram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’ ,</w:t>
            </w:r>
            <w:proofErr w:type="gram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is important to quote the distance apart from the both to understand how dilution might have played a role.</w:t>
            </w:r>
          </w:p>
        </w:tc>
        <w:tc>
          <w:tcPr>
            <w:tcW w:w="1523" w:type="pct"/>
          </w:tcPr>
          <w:p w14:paraId="1D54B730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D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B01D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F2D5CDA" w14:textId="77777777" w:rsidR="003B7BC2" w:rsidRPr="004B01D8" w:rsidRDefault="003B7B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BD075A8" w14:textId="6800CAC0" w:rsidR="003B7BC2" w:rsidRPr="004B01D8" w:rsidRDefault="003B7B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should revise the data </w:t>
            </w:r>
            <w:proofErr w:type="spell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llectopn</w:t>
            </w:r>
            <w:proofErr w:type="spell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ction. No information on how </w:t>
            </w:r>
            <w:proofErr w:type="gram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D,BOD</w:t>
            </w:r>
            <w:proofErr w:type="gram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measured. Also, lack of information </w:t>
            </w:r>
            <w:proofErr w:type="gram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  the</w:t>
            </w:r>
            <w:proofErr w:type="gram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urce of the instrument, quality control and assurance.</w:t>
            </w:r>
            <w:r w:rsidR="002876B0"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o information as to how the hardness or other metal ion concentrations are determined.</w:t>
            </w:r>
          </w:p>
          <w:p w14:paraId="7814238B" w14:textId="77777777" w:rsidR="003B7BC2" w:rsidRPr="004B01D8" w:rsidRDefault="003B7B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4B9C91E5" w:rsidR="003B7BC2" w:rsidRPr="004B01D8" w:rsidRDefault="003B7BC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important that the author provide a GIS map of the study area.</w:t>
            </w:r>
          </w:p>
        </w:tc>
        <w:tc>
          <w:tcPr>
            <w:tcW w:w="1523" w:type="pct"/>
          </w:tcPr>
          <w:p w14:paraId="4898F764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D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B01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B01D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8130062" w:rsidR="00F1171E" w:rsidRPr="004B01D8" w:rsidRDefault="002876B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include more </w:t>
            </w:r>
            <w:proofErr w:type="spellStart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rences</w:t>
            </w:r>
            <w:proofErr w:type="spellEnd"/>
            <w:r w:rsidRPr="004B01D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iting the gap that exist in the current study area</w:t>
            </w:r>
          </w:p>
        </w:tc>
        <w:tc>
          <w:tcPr>
            <w:tcW w:w="1523" w:type="pct"/>
          </w:tcPr>
          <w:p w14:paraId="40220055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B01D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B01D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B01D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523706A" w:rsidR="00F1171E" w:rsidRPr="004B01D8" w:rsidRDefault="002876B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01D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B01D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B01D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B01D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B01D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B01D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B01D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F828E0" w:rsidRPr="004B01D8" w14:paraId="67F3D82F" w14:textId="77777777" w:rsidTr="009F055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0B2F" w14:textId="77777777" w:rsidR="00F828E0" w:rsidRPr="004B01D8" w:rsidRDefault="00F828E0" w:rsidP="009F055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4B01D8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B01D8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C3F752" w14:textId="77777777" w:rsidR="00F828E0" w:rsidRPr="004B01D8" w:rsidRDefault="00F828E0" w:rsidP="009F055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828E0" w:rsidRPr="004B01D8" w14:paraId="11B2D21B" w14:textId="77777777" w:rsidTr="009F0554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96349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22A3B0" w14:textId="77777777" w:rsidR="00F828E0" w:rsidRPr="004B01D8" w:rsidRDefault="00F828E0" w:rsidP="009F055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B01D8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2EE6B4E" w14:textId="77777777" w:rsidR="00F828E0" w:rsidRPr="004B01D8" w:rsidRDefault="00F828E0" w:rsidP="009F055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B01D8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B01D8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F977D68" w14:textId="77777777" w:rsidR="00F828E0" w:rsidRPr="004B01D8" w:rsidRDefault="00F828E0" w:rsidP="009F055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828E0" w:rsidRPr="004B01D8" w14:paraId="3F001002" w14:textId="77777777" w:rsidTr="009F0554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08B0" w14:textId="77777777" w:rsidR="00F828E0" w:rsidRPr="004B01D8" w:rsidRDefault="00F828E0" w:rsidP="009F055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B01D8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4E1083B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D11" w14:textId="77777777" w:rsidR="00F828E0" w:rsidRPr="004B01D8" w:rsidRDefault="00F828E0" w:rsidP="009F055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B01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B01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B01D8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335F068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7548759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D91256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2A13F24" w14:textId="77777777" w:rsidR="00F828E0" w:rsidRPr="004B01D8" w:rsidRDefault="00F828E0" w:rsidP="009F055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07304F5" w14:textId="77777777" w:rsidR="00F828E0" w:rsidRPr="004B01D8" w:rsidRDefault="00F828E0" w:rsidP="00F828E0">
      <w:pPr>
        <w:rPr>
          <w:rFonts w:ascii="Arial" w:hAnsi="Arial" w:cs="Arial"/>
          <w:sz w:val="20"/>
          <w:szCs w:val="20"/>
        </w:rPr>
      </w:pPr>
    </w:p>
    <w:p w14:paraId="5791D184" w14:textId="77777777" w:rsidR="00F828E0" w:rsidRPr="004B01D8" w:rsidRDefault="00F828E0" w:rsidP="00F828E0">
      <w:pPr>
        <w:rPr>
          <w:rFonts w:ascii="Arial" w:hAnsi="Arial" w:cs="Arial"/>
          <w:sz w:val="20"/>
          <w:szCs w:val="20"/>
        </w:rPr>
      </w:pPr>
    </w:p>
    <w:p w14:paraId="78F37759" w14:textId="77777777" w:rsidR="004B01D8" w:rsidRPr="00EA16FB" w:rsidRDefault="004B01D8" w:rsidP="004B01D8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EA16FB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F36791C" w14:textId="77777777" w:rsidR="004B01D8" w:rsidRDefault="004B01D8" w:rsidP="004B01D8">
      <w:r w:rsidRPr="00EA16FB">
        <w:rPr>
          <w:rFonts w:ascii="Arial" w:hAnsi="Arial" w:cs="Arial"/>
          <w:b/>
          <w:color w:val="000000"/>
        </w:rPr>
        <w:t>Azeez Balogun, Central Michigan University, USA</w:t>
      </w:r>
      <w:r w:rsidRPr="00EA16FB">
        <w:rPr>
          <w:rFonts w:ascii="Arial" w:hAnsi="Arial" w:cs="Arial"/>
          <w:b/>
          <w:color w:val="000000"/>
        </w:rPr>
        <w:br/>
      </w:r>
    </w:p>
    <w:p w14:paraId="101F9CBC" w14:textId="77777777" w:rsidR="00F828E0" w:rsidRPr="004B01D8" w:rsidRDefault="00F828E0" w:rsidP="00F828E0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27CC86D4" w14:textId="77777777" w:rsidR="00F828E0" w:rsidRPr="004B01D8" w:rsidRDefault="00F828E0" w:rsidP="00F828E0">
      <w:pPr>
        <w:rPr>
          <w:rFonts w:ascii="Arial" w:hAnsi="Arial" w:cs="Arial"/>
          <w:sz w:val="20"/>
          <w:szCs w:val="20"/>
        </w:rPr>
      </w:pPr>
    </w:p>
    <w:p w14:paraId="38F83A77" w14:textId="77777777" w:rsidR="00F1171E" w:rsidRPr="004B01D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4B01D8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72B99" w14:textId="77777777" w:rsidR="00FF244F" w:rsidRPr="0000007A" w:rsidRDefault="00FF244F" w:rsidP="0099583E">
      <w:r>
        <w:separator/>
      </w:r>
    </w:p>
  </w:endnote>
  <w:endnote w:type="continuationSeparator" w:id="0">
    <w:p w14:paraId="7180E23F" w14:textId="77777777" w:rsidR="00FF244F" w:rsidRPr="0000007A" w:rsidRDefault="00FF244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98D86" w14:textId="77777777" w:rsidR="00FF244F" w:rsidRPr="0000007A" w:rsidRDefault="00FF244F" w:rsidP="0099583E">
      <w:r>
        <w:separator/>
      </w:r>
    </w:p>
  </w:footnote>
  <w:footnote w:type="continuationSeparator" w:id="0">
    <w:p w14:paraId="6FB3E6BC" w14:textId="77777777" w:rsidR="00FF244F" w:rsidRPr="0000007A" w:rsidRDefault="00FF244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309696">
    <w:abstractNumId w:val="3"/>
  </w:num>
  <w:num w:numId="2" w16cid:durableId="1921600878">
    <w:abstractNumId w:val="6"/>
  </w:num>
  <w:num w:numId="3" w16cid:durableId="944505707">
    <w:abstractNumId w:val="5"/>
  </w:num>
  <w:num w:numId="4" w16cid:durableId="612055062">
    <w:abstractNumId w:val="7"/>
  </w:num>
  <w:num w:numId="5" w16cid:durableId="1266695532">
    <w:abstractNumId w:val="4"/>
  </w:num>
  <w:num w:numId="6" w16cid:durableId="312835163">
    <w:abstractNumId w:val="0"/>
  </w:num>
  <w:num w:numId="7" w16cid:durableId="1486706746">
    <w:abstractNumId w:val="1"/>
  </w:num>
  <w:num w:numId="8" w16cid:durableId="319506615">
    <w:abstractNumId w:val="9"/>
  </w:num>
  <w:num w:numId="9" w16cid:durableId="514076837">
    <w:abstractNumId w:val="8"/>
  </w:num>
  <w:num w:numId="10" w16cid:durableId="1849059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357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7059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05FE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876B0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5EE4"/>
    <w:rsid w:val="00374F93"/>
    <w:rsid w:val="00377F1D"/>
    <w:rsid w:val="00391652"/>
    <w:rsid w:val="00394901"/>
    <w:rsid w:val="003A04E7"/>
    <w:rsid w:val="003A1C45"/>
    <w:rsid w:val="003A4991"/>
    <w:rsid w:val="003A6E1A"/>
    <w:rsid w:val="003B1D0B"/>
    <w:rsid w:val="003B2172"/>
    <w:rsid w:val="003B7BC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1D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C42C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5E13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355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126F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0E6B"/>
    <w:rsid w:val="009E13C3"/>
    <w:rsid w:val="009E6A30"/>
    <w:rsid w:val="009F07D4"/>
    <w:rsid w:val="009F29EB"/>
    <w:rsid w:val="009F7A71"/>
    <w:rsid w:val="00A001A0"/>
    <w:rsid w:val="00A12C83"/>
    <w:rsid w:val="00A1313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C53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6E2D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8E0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B01D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2-3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